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b4a196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a43574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9T18:03:28Z</dcterms:created>
  <dcterms:modified xsi:type="dcterms:W3CDTF">2022-01-19T18:03:28Z</dcterms:modified>
</cp:coreProperties>
</file>